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4</w:t>
      </w:r>
      <w:r>
        <w:t xml:space="preserve"> </w:t>
      </w:r>
      <w:r>
        <w:t xml:space="preserve">ประวัติศาสตร์</w:t>
      </w:r>
      <w:r>
        <w:t xml:space="preserve"> </w:t>
      </w:r>
      <w:r>
        <w:t xml:space="preserve">การเปลี่ยนแปลงการปกครอง</w:t>
      </w:r>
      <w:r>
        <w:t xml:space="preserve"> </w:t>
      </w:r>
      <w:r>
        <w:t xml:space="preserve">พ.ศ.</w:t>
      </w:r>
      <w:r>
        <w:t xml:space="preserve"> </w:t>
      </w:r>
      <w:r>
        <w:t xml:space="preserve">247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วัติศาสตร์ไทยนะ2475 นะครับ ผม ก่อนอื่นเลยเรามาลองทบทวนความรู้เดิมยังพอทราบหรือจำกันได้หรือเปล่าครับเลย เราพอจะจำกันได้นะในสมัยของพระมหากษัตริย์อันนี้ คือ รูปแบบการปกคลองนะครับ รูปแบบนี้ คือ รูปแบบ ระบอบธรรมราชาการนำหลักธรรมสำคัญที่เรียกว่า นะครัข ของทางเขมร จริง ๆ แล้วทางเหรือเรามักจะรู้จักกันในชื่อ ธมนิเวชระบอบการปกครองที่เราเข้าใจว่า สมบูรณาญาสิทธิราชย์รูปแบบสักดีนาสวาวิภัตติจนถึงสมัยรัชกาลที่ 7 อำนาจการปกครองทั้งหมดอยุธยาเลื่อยมาเลย จนถึงสมัยรัตนโกสินทร์ประชาธิปไตยอันมีพระมหากษัตริย์เป็นประมุขนะครับ มีความเป็นมาอย่างไรนะครับ ครูครับ อยากจะพานักเรียนย้อนตรงนี้นี่มีความเคลื่อนไหวอย่างไร มาในสมัยแรกของเจ้านายเชื่อพระวงศ์ที่ได้ไปเล่าเรียนที่ยุโไปถึงรัชกาลที่ 5 ขอให้เปลี่ยนแปลงการปกครองรัฐธรรมนูญนะครับ สังเกตนะครับ ในสมัยแรก ๆ แล้วก็เสนอความคิดเห็นนะครับ ทรงเห็นด้วยในเรื่องของการปกครองรูปแบบใหม่ก็พยายามเรียกร้องสิทธิในการปกครองแกล้งจากขุนนางบางคนจนต้องเข้าคุกเข้าตรางเลยนะบางคน2 เหตุการณ์ด้วยกัน เหตุการณ์แรกเรียกว่า เปลี่ยนมาเป็น ระบอบ ประชาธิปไตยก็คือรัชกาลที่ 6 ทรงเล็งเห็นแล้วนะครับ ว่าประชาชนในตอนนี้ยังคงไม่พร้อม รัชกาลที่ 6 นะครับกับระบอบประชาธิปไตยเสียก่อนนะครับ ต่อมาไม่ถูกนำมาใช้นะครับ เนื่องจากความคิดเห็นไม่เหมาะสมส่วนท้องถิ่นนี่ มีส่วนร่วมในการบริหารมีปัจจุบันสาเหตุใดบ้างที่ส่งเสริมขึ้นมาก็คือขุนนางชั้นผู้ใหญ่ หรือเชื้อพระวงศ์สู่การทำงานในสังคมของราชการแล้วนี่ไปศึกษาเล่าเรียนที่ยุโรปนะครับ ทำให้เห็นที่จะพัฒนาบ้านเมืองของเราให้เท่าเทียมกับยุโรปหนังสือพิมพ์นี่ เขียนวิพากษ์วิจารณ์การทำงานของการทำงานของรัฐบาลมากขึ้น ที่ยุโรปแต่นี่ไม่ใช่ปัจจัยที่ทำให้ตกต่ำหลังจากที่ทำสนธิสัญญาเบาริง ของเรานี่เขามีสถานะเศรษฐกิจตกต่ำลงปัจจัยทั้ง 4 ข้อที่กล่าวมาก็หล่อหลอมขึ้นมาการปกครองนี้ ย้ำอีกรอบว่าการเปลี่ยนแปลงนี้เปลี่ยนอย่างไรนะครับ อันมีพระมหากษัตริย์เป็นประมุข ทำไมต้องเปลีย่นเราก็จะเห็นแล้วว่ามีการพยายามเปลี่ยนแปลงการปกครองที่พยายามเปลีย่นแปลงมาปรับใช้ในแผนก็ส่งผลให้กลับไปขึ้นต่อการเปลี่ยนแปลงรุนแรกเลยนะ7 คนนี้มีใครบ้างมาดูกันนะครับ คนแรกมิตรภัคดี คนที่ 5 นายจรูญของข้าราชการหนุ่มในสมัยนั้น แต่ก็เล็งเห็นว่ากลุ่ม 7 คนกลับไปทำงานที่สยามแล้วก็ไปหาสมัครภัคพวกหลาย ๆ คนนะครับ ที่เห็นด้วยในแนวคิดนี้พยุหเสนา สายต่อมาเป็นสายของทหารเรือถือว่าเ)็นมันสมองของคณะราชดรเลยก็ว่าได้ พลเรือน แต่การเกิดสงครามที่ผ่านมาเหตุการณ์บางช่วงบางตอน ที่ทหารเรือนี้ มีอิทธิพลถึงเหตุการณืนี้นะครับ ลับดับต่อมา ลำดับของเหตุการขุนนางชั้นผู้ใหญ่หลาย ๆ คนค่นอข้างมีความเข้มงวดรัดกุมแต่งตั้งพระราชอนุชา2475 นี่ มีการทำเรือรบเข้ามาและมีการเล็งปืนใหญ่วันเดียวกันก็ทำการยืดไปรษณีย์โทรเลข ทำไมต้องยึดลิงให้คิด ถ้าเราเป็นคณธราชดรเราน่าจะชนะแน่ ๆ โอกาสสำเร็จสูงจะไม่สามารถมาวางแผนมารับมือคณะราชดรได้ทันท่วงทีกองพันต่าง ๆ มารวมตัวกันที่พระพุทธรูปทรงม้า2475 คณะราชดรได้อ่านประกาศการเปลี่ยนแปลงจากการจับกุมไปได้และได้ไปแจ้งข่าวคราวของคณะราษฏร์ราษฎรเสียเลือดเสียเนื้อรบกันเองจากการที่มีการเปลีย่นแปลงการปกครองทุกพระองค์เลย และขุนนางชั้นผู้ใหญ่ทุกคนเลยไปประทับที่ต่างประเทศเลย ก็คือที่ชวา ไม่ให้กลับมาประเทศ"ทยแล้วก็ทำการพระราชทานให้แก่ปวงชนชาวไทยก็คือในวันที่ 27 มิถุนายน 2475 ประเทศไทยนะครับ ก็ได้มีการถวายพระราชธรรมนูญเป็นวันรัฐธรรมนูญและเปลี่ยนหลัก 6 ประการของคณะราษฏร์ความปลอดภัยทุกคนในประเทศต้องมีความปลอดภัยเศรษฐกิจก็มีการบำรุง ทะนุบำรุงได้รับการศึกษาอย่างเท่าเทียมกัน ต่อมารัฐบาลชุดแรกผู้นำที่เลือกได้ในครั้งนั้นก็มี คือ อะไรรูปแบบคณะรัฐสภาเป็นฝ่ายค้านคอยตรวจสอบการทำงานรับรองวุ่นวาย เลยต้องมีการแบ่งอำนาจอำนาจนี้ คือ ตัวแทนของรัฐสภาหลักการแบ่งอำนาจอธิปไตยเฉลยนะ เจ้าของการแบ่งอำนาจ คือ มองติสกิเออ นั่นเองการปกครองนั่นเอง เหตุการณ์แรกเจ้าของเศรษฐกิจมีข้อหนึ่ง คือ เศรษฐกิจ คณะรเค้าโครงของคณะราชเป็นเปิดอินเทอร์เน็ตได้เลยเป้นสังคมนิยมเช่นเดียวกัน ยุบสภานะครับ และทำการรัฐประหารตัวเองค่อนข้างรุนแรงเลยทีเดียวหลังจากที่เขาทำการยึดอำนาจไปแล้ว มีอำนาจทางการเมืองอีกครั้งหนึ่ง กลับมามีบทบาททางสังคมอีกครั้งหนึ่งทำให้อีกฝั่งหนึ่งนะครับ ที่ไม่พอใจในต้องการที่จะนำกำลังทหารมาโจมตีที่พระนครกบฏ ประวัติศาสตร์นี่มีการเขียนกระแสหลักกระแลลองถ้าเราศึกษาหลักฐานหลาย ๆ ฉบับเราจะสามารถเอามาชั่งน้ำหนักถูกกล่าวหาว่ามีส่วนพัวพันนะครับ ก็คือสระราชสมบัติเขียนพระราชหเลขา โดยทั่วไปแต่ข้าพเจ้าไม่ยินยอมคณธหรือว่ายุคคลใดนะมีการบริหารประเทศจะเป็นไปตามที่รัชกาลที่ 7 ได้ทรงกลับประเทศไทยอีกเลยนะครับ ทั้งหมดที่ได้ฟังมานะครับ นักเรียนคิดว่า นะครับ ถ้า พ.ศ. 2575หรือว่าเราอาจจะเจริญกว่าที่เป็นอยู่ในวันนี้นะครับ หัวข้อการเปลีย่นแปลงการปกครอง พ.ศ. 25</w:t>
      </w:r>
    </w:p>
    <w:p>
      <w:pPr>
        <w:pStyle w:val="BodyText"/>
      </w:pPr>
      <w:r>
        <w:t xml:space="preserve">(ติดเตอร์) พัฒนาการเปลี่ยนแปลงการปกครองพระจอมเกล้าเจ้าอยู่หัวนะคะ เป็นช่วงหัวเลี้ยวหัวต่อมีแนวคิดของเรื่องประชาธิปไตยที่แปลงว่า สิทธินะคะ คือ เป็นอิสระในหมายถึงอะไรคะ หมายถึงทำสิ่งใดอะไรก็ได้ตามที่กฎหมายรับรองนี่เอง ตามที่กฎหมายรับรองคือ เป็นอะไรคะ สิทธิเสรีภาพคือ ทำไมตอนที่ตัวเองปรดแอดออกมาจากอังกฤษย่อสรุปรวมมาให้ การกระทำผู้อื่น นี่ละ คือ จุดเริ่มต้นอะไรบ้างดูสะท้อนหรือให้อะไรบ้างเคยพูดถึงอำแดงนะ อำแดงอะไร อำแดงเหมือนอำแดง เหมือนนะจะได้รู้ที่มาที่ไป บ้านเธอเป็นคนอยู่เมือง นนทบุรีนะ ว่านายภูมาสู่ขอนะ เลยทีเดียว 2 ครั้งที่ถูกฉุดไปแต่พ่อแม่ อำแดงเหมือนนะ แทนที่จะเมตตาพ่อแม่ของอำแดงเหมือนต้องการที่จะไปอยู่ด้วยถูกคุมขังถูกกลั่นแกล้งกับนายฤทธิ์นะ สุดท้ายก็มีการถวายความจริงเป็นไปตามอยากจะมีใครเป็น ผอ นะ ก็มีไปตามสมัครใจชื่อนาย ภูนะ ก็เขาต้องทำไมพ่อแม่ฝ่ายหญิงจะต้องมีการเตรียมการที่รัชกาลทรา 4 เฉียบคมจึงต้องให้นายภูมาฉุดลูกสาวพ่อแม่ไม่ได้เป็นเจ้าของลูป หรือไม่ได้เปไม่เหมือนกันอันนี้เป็น พ่อแม่ลูกนะ ไม่มีสิทธิ์นะจ๊ะ แล้วมีอะไรอีกดในประการที่ 2 เรื่องกฎหมายตรา 3 ดวง ที่สะท้อนถึงการอะไรคะ การพลิกคดีของรัชกาลที่ 1 นะมีอะไรที่น่าสนใจเลื่อนลงมาพระสนม ตำแหน่ง พระสนมนางหลวงลาออกได้นะแสดงให้เห็นถึงอะไร สะท้อนให้เฆ้นถึงอะไรตามสบายค่ะ และให้วัฒนธรรมประเพณีของเรา คือ เป็นเรื่องของเหตุผลการปลอดภัยนะมงกุฎเกล้าเจ้าอยู่หัวนะ ของเยอรมันด้วยนะ ต่อเติมระบบการศึกษานะ ระดับอะไรระดับมหาวิทยาลัยนั่นเองตราพระราชบัญญัติการศึกษาดูต่อส่งเสริมการศึกษาของมหาลัยจุฬาแห่งเดียวที่ไม่ได้ขึ้นต้นว่า มหาวิทยาลัยสำคัญ ๆ ของความรูปต่อกันมาและก่อนจะเข้าไปเรียนต้องกราบนะชุดนิสิตนะ ก็จะของพระมหากษัตริย์หรือผู้ก่อตั้งของเรานั่นเองนะ มองว่าเป็นวิธีล้าสมัยล้างสมองนะ ก็แล้วแต่มุมมองนะพระบรมราชูปถัมภ์ แล้วก็มีปิ่นปักผมกำเหนิดของราชธาณีคราวนี้เรามาดูความเปลี่ยนผันของรัชกาลที่ 5ทำไมคะ ก็ให้ดูว่าคนไทยเรารับรู้เป่ยวกับการปกครองของประชาธิปไตยมีอะไรที่น่าสนใจอีกดูสิ มีตั้งเพื่อจะให้ดูว่าคน ๆ ได้ใช้ชีวิตภายนอกเป็นไปอย่างไร วิธีการดำเนินการบางอย่างเพราะฉะนั้นข้าพเจ้าขอให้ไปเพียงใดนี่ก็ตัดกลอนมานะคนนะประชาชนราษฎรที่อยู่ในราชธาณีกระทำการหรือกิจภาระใดจริงหรือท่านก็เลยทำไมคะ ปรามตรงนี้ไว้ก่อนนะปลุกนะ ปลุกใจคนปลุกสร้างแนวคิดแบบใหม่เริ่มมีน้อยลงเพราะว่า เรื่องในภาพยนตร์ขอที่ต้องการแสดงให้เห้นว่าผู้นำของเรเมืองดุสิตธาณีนะ หรือ กรมปกครองส่วนท้องถิกับข้าราชการ จำนวน 200 คนนะถือว่าอะไรได้ลองทดลองดูนะ เฉยทบุรุษนนะคะ ณ บริบทนี้ที่เราพูดถึงประชาธิปไตยหรือสมาชิกสภาผู้แทนราษฎร ในปัจจุบันนะใคคะ นายกรัฐมาตรีนะ เรามาดูกันต่อ เลื่อนลงมานะก็พระบาทสมเดจพระปกเหล้ารัชกาลที่ 6 แต่มาในแง่หนึ่งก็สงสารนะในสัมยก่อน ร. 4 ร.5 ร. 6 อย่างแท้จริงหรือการเมืองหนึ่งในเหตุผลที่มีความขี้เกียดอดอยากแน่นแค้น ทำไมคะก็เลยพยามฝึกฝนประชาชนส่วนท้องถิ่นนะ อันนี้ คือ ให้ประชาชนได้เรียนรู้ว่าประชาชนในเหตุท้องถิ่นนะ2 ฉบับมีอะไรบ้าง ทะเบียนร่าง หรือที่เรียกชื่ออีกอย่างหนึ่งว่า ดร.ฟรานซิส บีแคร์พรีมิเนรี่นะ ถามว่าทำไมราชกาลที่ 7 ถึงต้องมาฟังด้วยพระยากัลยานมัยตรี แก้ไขสนธิสัญญาที่ไม่เป็นธรรมใส่ตัว F นี่นะ เป็นตัวใหญ่ ก่อนปฎิวัตนะ เห็นไหมอยากจะให้ด้วยความที่เป้นไปตามความล่าช้ามีความเห็นว่าประชาชนยังไม่พร้อมนะรอ ดี หรือ …เสียก่อนนะ มีความเปลี่ยนแปลงการปฎิวัตินะส่งเสริมเต็มที่ ให้คล่องหลังจากนั้นยังไม่เข้าใจเลยไง แต่วาให้เริ่มที่ท้องถิ่นก่อนนะคนที่เป็นงานกลุ่มชุมชนเล็ก ๆ ต้องมันใจว่าประชาธิปไตย คือ อะไรประกาศใช้ไง แต่ยังไม่ได้เพราะอะไร ผู้ใหญ่ห่วงเรื่องศึกษาอย่าเพิ่งมอบให้ คณะราษฏร์ทนไม่ไหวนะได้แค่ชั่วคราวนะ เป็นรัฐธรรมนูญชั่วคราวมีเป็นเรื่องที่พูดถึงอะไรคะ พระมาหากษัตริย์คนแรกที่ดื่มเจ้าอยู่หัวนั่นเองนะ ดูต่อข้อ 2 เหตุผลใดที่ 1 2 3 4 เหตุใดที่ยังไม่เปลีย่นการปกครองลูกดูสิ การปกคร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4 ประวัติศาสตร์ การเปลี่ยนแปลงการปกครอง พ.ศ. 2475</dc:title>
  <dc:creator/>
  <cp:keywords/>
  <dcterms:created xsi:type="dcterms:W3CDTF">2021-03-23T09:15:50Z</dcterms:created>
  <dcterms:modified xsi:type="dcterms:W3CDTF">2021-03-23T09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ธันวาคม 2563 เวลา 09.34 น.</vt:lpwstr>
  </property>
  <property fmtid="{D5CDD505-2E9C-101B-9397-08002B2CF9AE}" pid="3" name="subtitle">
    <vt:lpwstr/>
  </property>
</Properties>
</file>